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6B12E624" w14:textId="32AF60B0" w:rsidR="008C0709" w:rsidRDefault="008C0393" w:rsidP="00896E57">
      <w:pPr>
        <w:ind w:left="708" w:hanging="708"/>
      </w:pPr>
      <w:bookmarkStart w:id="0" w:name="_Hlk109821049"/>
      <w:r w:rsidRPr="008E1DD4">
        <w:rPr>
          <w:noProof/>
        </w:rPr>
        <w:drawing>
          <wp:anchor distT="0" distB="0" distL="114300" distR="114300" simplePos="0" relativeHeight="251658255" behindDoc="0" locked="0" layoutInCell="1" allowOverlap="1" wp14:anchorId="26ECFAA6" wp14:editId="107726E0">
            <wp:simplePos x="0" y="0"/>
            <wp:positionH relativeFrom="column">
              <wp:posOffset>886401</wp:posOffset>
            </wp:positionH>
            <wp:positionV relativeFrom="paragraph">
              <wp:posOffset>-51479</wp:posOffset>
            </wp:positionV>
            <wp:extent cx="5398534" cy="488002"/>
            <wp:effectExtent l="0" t="0" r="0" b="7620"/>
            <wp:wrapNone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F161313-C138-4199-9FCD-9F8394787A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F161313-C138-4199-9FCD-9F8394787A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534" cy="488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303" behindDoc="0" locked="0" layoutInCell="1" allowOverlap="1" wp14:anchorId="5115DC64" wp14:editId="3051B263">
            <wp:simplePos x="0" y="0"/>
            <wp:positionH relativeFrom="column">
              <wp:posOffset>-850605</wp:posOffset>
            </wp:positionH>
            <wp:positionV relativeFrom="paragraph">
              <wp:posOffset>-6768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4ABCE" w14:textId="517C2F51" w:rsidR="00C371B9" w:rsidRPr="00511044" w:rsidRDefault="003F032D" w:rsidP="008C0709"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4ABE3" wp14:editId="48E8719C">
                <wp:simplePos x="0" y="0"/>
                <wp:positionH relativeFrom="margin">
                  <wp:posOffset>-559139</wp:posOffset>
                </wp:positionH>
                <wp:positionV relativeFrom="paragraph">
                  <wp:posOffset>988562</wp:posOffset>
                </wp:positionV>
                <wp:extent cx="6513668" cy="7049386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3668" cy="704938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5583AA" w14:textId="77777777" w:rsidR="00894F8A" w:rsidRPr="003F032D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Cienījamai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vietojie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tiecīg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personas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ārd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ma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ūs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švaldīb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,</w:t>
                            </w:r>
                          </w:p>
                          <w:p w14:paraId="34C35C1B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75A8DE3B" w14:textId="77777777" w:rsidR="00894F8A" w:rsidRPr="003F032D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aks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m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lai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udinā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vietojie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švaldīb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osaukum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edalīti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IROPAS</w:t>
                            </w:r>
                            <w:r w:rsidRPr="00894F8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ES</w:t>
                            </w: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NEDĒĻĀ, kas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orisināsi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no 2025. gada 16.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īdz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ri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3DAA6995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A627697" w14:textId="77777777" w:rsidR="00894F8A" w:rsidRPr="003F032D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IROPAS</w:t>
                            </w:r>
                            <w:r w:rsidRPr="00894F8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ES</w:t>
                            </w: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NEDĒĻA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ielāk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ētīb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icināšan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ņ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par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lgtspējīg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lsē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ielisk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spēj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p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tēj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dzīvotāj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ūkstoš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ci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lsē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vinē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rošāk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īrāk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abāk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!</w:t>
                            </w:r>
                          </w:p>
                          <w:p w14:paraId="3FCDD337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5E6C741E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Lai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ģistrēto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lība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IROPAS</w:t>
                            </w:r>
                            <w:r w:rsidRPr="00894F8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ES</w:t>
                            </w: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EDĒĻĀ, [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vietojie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švaldīb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osaukum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āizpild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maz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n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no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š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ritērij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01AF8702" w14:textId="77777777" w:rsidR="00894F8A" w:rsidRPr="00894F8A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ē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edēļ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lg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tivitāt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lai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icināt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tējo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dzīvotāj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interesēto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uš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zpratn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par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lgtspējīg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lsēt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45DAFE9D" w14:textId="77777777" w:rsidR="00894F8A" w:rsidRPr="00894F8A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emonstrē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sniegumu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lgtspējīg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om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ēdējo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ēneš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aik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7D66B14A" w14:textId="77777777" w:rsidR="00894F8A" w:rsidRPr="003F032D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ē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en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utomašīnā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ēlam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rī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aul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en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utomašīnā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0E8D055C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7AC5612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IROPAS</w:t>
                            </w:r>
                            <w:r w:rsidRPr="00894F8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ĀTES</w:t>
                            </w: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NEDĒĻA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vērt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ā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švaldībā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an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irop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an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ārpu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ģistrācij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aks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eejam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udz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lod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Visi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ateriāl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ieejami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ņ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ājaslapā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žādo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māto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n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S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lodā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596EE9D9" w14:textId="77777777" w:rsidR="00894F8A" w:rsidRPr="00894F8A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irāk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ācij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1" w:tgtFrame="_new" w:history="1">
                              <w:r w:rsidRPr="00894F8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0F0E0699" w14:textId="77777777" w:rsidR="00894F8A" w:rsidRPr="003F032D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ģistrācija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2" w:tgtFrame="_new" w:history="1">
                              <w:r w:rsidRPr="00894F8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894F8A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?</w:t>
                            </w:r>
                          </w:p>
                          <w:p w14:paraId="0C94C33A" w14:textId="77777777" w:rsidR="00894F8A" w:rsidRPr="00894F8A" w:rsidRDefault="00894F8A" w:rsidP="00894F8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81FCA1D" w14:textId="16517575" w:rsidR="00894F8A" w:rsidRPr="003F032D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ņa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kretariāt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atav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bildē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z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ūs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autājumiem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3" w:history="1">
                              <w:r w:rsidRPr="00894F8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894F8A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51E1EBC1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6998CA8" w14:textId="77777777" w:rsidR="00894F8A" w:rsidRPr="003F032D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ldies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ka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psvera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an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icinājum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1D9BB245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BB5E5DE" w14:textId="77777777" w:rsidR="00894F8A" w:rsidRPr="00894F8A" w:rsidRDefault="00894F8A" w:rsidP="00894F8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cieņ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,</w:t>
                            </w:r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evietojiet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ārdu</w:t>
                            </w:r>
                            <w:proofErr w:type="spellEnd"/>
                            <w:r w:rsidRPr="00894F8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</w:t>
                            </w:r>
                          </w:p>
                          <w:p w14:paraId="0164AC00" w14:textId="5D6BF9A8" w:rsidR="00511044" w:rsidRPr="003F032D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E3" id="Rectángulo 14" o:spid="_x0000_s1026" style="position:absolute;margin-left:-44.05pt;margin-top:77.85pt;width:512.9pt;height:555.0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" filled="f" stroked="f">
                <v:textbox>
                  <w:txbxContent>
                    <w:p w14:paraId="125583AA" w14:textId="77777777" w:rsidR="00894F8A" w:rsidRPr="003F032D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Cienījamai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vietojie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tiecīg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personas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ārd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ma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ūs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švaldīb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,</w:t>
                      </w:r>
                    </w:p>
                    <w:p w14:paraId="34C35C1B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75A8DE3B" w14:textId="77777777" w:rsidR="00894F8A" w:rsidRPr="003F032D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aks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m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lai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udinā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vietojie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švaldīb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osaukum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edalīti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IROPAS</w:t>
                      </w:r>
                      <w:r w:rsidRPr="00894F8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ES</w:t>
                      </w: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NEDĒĻĀ, kas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orisināsi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no 2025. gada 16.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īdz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2.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ri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3DAA6995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A627697" w14:textId="77777777" w:rsidR="00894F8A" w:rsidRPr="003F032D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IROPAS</w:t>
                      </w:r>
                      <w:r w:rsidRPr="00894F8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ES</w:t>
                      </w: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NEDĒĻA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ielāk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ētīb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icināšan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ņ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par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lgtspējīg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lsē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ielisk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spēj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p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tēj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dzīvotāj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ūkstoš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ci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lsē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vinē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rošāk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īrāk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abāk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!</w:t>
                      </w:r>
                    </w:p>
                    <w:p w14:paraId="3FCDD337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5E6C741E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Lai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ģistrēto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lība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IROPAS</w:t>
                      </w:r>
                      <w:r w:rsidRPr="00894F8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ES</w:t>
                      </w: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EDĒĻĀ, [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vietojie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švaldīb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osaukum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āizpild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maz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n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no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š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ritērij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01AF8702" w14:textId="77777777" w:rsidR="00894F8A" w:rsidRPr="00894F8A" w:rsidRDefault="00894F8A" w:rsidP="00894F8A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ē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edēļ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lg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tivitāt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lai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icināt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tējo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dzīvotāj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interesēto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uš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zpratn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par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lgtspējīg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lsēt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45DAFE9D" w14:textId="77777777" w:rsidR="00894F8A" w:rsidRPr="00894F8A" w:rsidRDefault="00894F8A" w:rsidP="00894F8A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emonstrē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sniegumu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lgtspējīg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om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ēdējo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12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ēneš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aik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7D66B14A" w14:textId="77777777" w:rsidR="00894F8A" w:rsidRPr="003F032D" w:rsidRDefault="00894F8A" w:rsidP="00894F8A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ē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en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z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utomašīnā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ēlam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2.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rī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–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aul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en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z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utomašīnā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0E8D055C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7AC5612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IROPAS</w:t>
                      </w:r>
                      <w:r w:rsidRPr="00894F8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ĀTES</w:t>
                      </w: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NEDĒĻA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vērt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ā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švaldībā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an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irop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an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ārpu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ģistrācij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z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aks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eejam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udz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lod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Visi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ateriāl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ieejami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ņ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ājaslapā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žādo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māto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n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S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lodā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596EE9D9" w14:textId="77777777" w:rsidR="00894F8A" w:rsidRPr="00894F8A" w:rsidRDefault="00894F8A" w:rsidP="00894F8A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irāk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ācij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4" w:tgtFrame="_new" w:history="1">
                        <w:r w:rsidRPr="00894F8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0F0E0699" w14:textId="77777777" w:rsidR="00894F8A" w:rsidRPr="003F032D" w:rsidRDefault="00894F8A" w:rsidP="00894F8A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ģistrācija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5" w:tgtFrame="_new" w:history="1">
                        <w:r w:rsidRPr="00894F8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894F8A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?</w:t>
                      </w:r>
                    </w:p>
                    <w:p w14:paraId="0C94C33A" w14:textId="77777777" w:rsidR="00894F8A" w:rsidRPr="00894F8A" w:rsidRDefault="00894F8A" w:rsidP="00894F8A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81FCA1D" w14:textId="16517575" w:rsidR="00894F8A" w:rsidRPr="003F032D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ņa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kretariāt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atav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bildē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z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ūs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autājumiem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6" w:history="1">
                        <w:r w:rsidRPr="00894F8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info@mobilityweek.eu</w:t>
                        </w:r>
                      </w:hyperlink>
                      <w:r w:rsidRPr="00894F8A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51E1EBC1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6998CA8" w14:textId="77777777" w:rsidR="00894F8A" w:rsidRPr="003F032D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ldies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ka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psvera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an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icinājum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1D9BB245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BB5E5DE" w14:textId="77777777" w:rsidR="00894F8A" w:rsidRPr="00894F8A" w:rsidRDefault="00894F8A" w:rsidP="00894F8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r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cieņ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,</w:t>
                      </w:r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evietojiet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ārdu</w:t>
                      </w:r>
                      <w:proofErr w:type="spellEnd"/>
                      <w:r w:rsidRPr="00894F8A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</w:t>
                      </w:r>
                    </w:p>
                    <w:p w14:paraId="0164AC00" w14:textId="5D6BF9A8" w:rsidR="00511044" w:rsidRPr="003F032D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2947711D">
                <wp:simplePos x="0" y="0"/>
                <wp:positionH relativeFrom="margin">
                  <wp:posOffset>-548507</wp:posOffset>
                </wp:positionH>
                <wp:positionV relativeFrom="paragraph">
                  <wp:posOffset>6964060</wp:posOffset>
                </wp:positionV>
                <wp:extent cx="6503035" cy="1318437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31843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55EC9CF0" w:rsidR="006440FD" w:rsidRPr="003950CA" w:rsidRDefault="0013457D" w:rsidP="003F032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ārliecināsimies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, 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ka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[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ievietojiet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vas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ašvaldības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osaukumu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iedalās</w:t>
                            </w:r>
                            <w:proofErr w:type="spellEnd"/>
                            <w:r w:rsidRPr="003F032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EIROPASMOBILITĀTESNEDĒĻĀ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43.2pt;margin-top:548.35pt;width:512.05pt;height:103.8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" fillcolor="white [3212]" stroked="f" strokeweight=".5pt">
                <v:textbox>
                  <w:txbxContent>
                    <w:p w14:paraId="0164ABF7" w14:textId="55EC9CF0" w:rsidR="006440FD" w:rsidRPr="003950CA" w:rsidRDefault="0013457D" w:rsidP="003F032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ārliecināsimies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, 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ka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[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ievietojiet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avas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ašvaldības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osaukumu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iedalās</w:t>
                      </w:r>
                      <w:proofErr w:type="spellEnd"/>
                      <w:r w:rsidRPr="003F032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EIROPASMOBILITĀTESNEDĒĻĀ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1695">
        <w:rPr>
          <w:noProof/>
          <w:lang w:val="en-GB" w:eastAsia="en-GB"/>
        </w:rPr>
        <w:drawing>
          <wp:anchor distT="0" distB="0" distL="114300" distR="114300" simplePos="0" relativeHeight="251663375" behindDoc="0" locked="0" layoutInCell="1" allowOverlap="1" wp14:anchorId="4B21043A" wp14:editId="5ACE7823">
            <wp:simplePos x="0" y="0"/>
            <wp:positionH relativeFrom="column">
              <wp:posOffset>5051779</wp:posOffset>
            </wp:positionH>
            <wp:positionV relativeFrom="paragraph">
              <wp:posOffset>8724294</wp:posOffset>
            </wp:positionV>
            <wp:extent cx="724535" cy="491490"/>
            <wp:effectExtent l="0" t="0" r="0" b="3810"/>
            <wp:wrapNone/>
            <wp:docPr id="1461420813" name="Picture 1461420813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1695">
        <w:rPr>
          <w:noProof/>
        </w:rPr>
        <w:drawing>
          <wp:anchor distT="0" distB="0" distL="114300" distR="114300" simplePos="0" relativeHeight="251662351" behindDoc="0" locked="0" layoutInCell="1" allowOverlap="1" wp14:anchorId="35EB81F5" wp14:editId="2475732F">
            <wp:simplePos x="0" y="0"/>
            <wp:positionH relativeFrom="column">
              <wp:posOffset>-466090</wp:posOffset>
            </wp:positionH>
            <wp:positionV relativeFrom="paragraph">
              <wp:posOffset>8491382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1695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6022D5B6">
                <wp:simplePos x="0" y="0"/>
                <wp:positionH relativeFrom="column">
                  <wp:posOffset>424786</wp:posOffset>
                </wp:positionH>
                <wp:positionV relativeFrom="paragraph">
                  <wp:posOffset>8832821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5C4497FC" w:rsidR="002C696A" w:rsidRPr="00B26F89" w:rsidRDefault="00870A19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870A19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Pārvietojies</w:t>
                            </w:r>
                            <w:proofErr w:type="spellEnd"/>
                            <w:r w:rsidRPr="00870A19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870A19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gudri</w:t>
                            </w:r>
                            <w:proofErr w:type="spellEnd"/>
                            <w:r w:rsidRPr="00870A19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margin-left:33.45pt;margin-top:695.5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4SQOkN4AAAAMAQAADwAAAGRycy9kb3ducmV2&#10;LnhtbEyPz06DQBDG7ya+w2ZMvNmFCgQoS2OqntXqA2zZKSDsLGG3Lfr0jic9zje/fH+q7WJHccbZ&#10;944UxKsIBFLjTE+tgo/357schA+ajB4doYIv9LCtr68qXRp3oTc870Mr2IR8qRV0IUyllL7p0Gq/&#10;chMS/45utjrwObfSzPrC5naU6yjKpNU9cUKnJ9x12Az7k1WQR/ZlGIr1q7fJd5x2u0f3NH0qdXuz&#10;PGxABFzCHwy/9bk61Nzp4E5kvBgVZFnBJOv3RcyjmEjSPAFxYCnJ8hRkXcn/I+ofAA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OEkDpDeAAAADAEAAA8AAAAAAAAAAAAAAAAA2QMAAGRy&#10;cy9kb3ducmV2LnhtbFBLBQYAAAAABAAEAPMAAADkBAAAAAA=&#10;" filled="f" stroked="f">
                <v:textbox style="mso-fit-shape-to-text:t">
                  <w:txbxContent>
                    <w:p w14:paraId="58E11583" w14:textId="5C4497FC" w:rsidR="002C696A" w:rsidRPr="00B26F89" w:rsidRDefault="00870A19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870A19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Pārvietojies</w:t>
                      </w:r>
                      <w:proofErr w:type="spellEnd"/>
                      <w:r w:rsidRPr="00870A19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870A19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gudri</w:t>
                      </w:r>
                      <w:proofErr w:type="spellEnd"/>
                      <w:r w:rsidRPr="00870A19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8C0393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11410422">
                <wp:simplePos x="0" y="0"/>
                <wp:positionH relativeFrom="column">
                  <wp:posOffset>753066</wp:posOffset>
                </wp:positionH>
                <wp:positionV relativeFrom="paragraph">
                  <wp:posOffset>86301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52766069" w:rsidR="00375ED1" w:rsidRPr="00D06A45" w:rsidRDefault="00870A19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D06A4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16-22 SEPTEMBRIS 202</w:t>
                            </w:r>
                            <w:r w:rsidR="002A147F" w:rsidRPr="00D06A4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margin-left:59.3pt;margin-top:6.8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x+fw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" filled="f" stroked="f">
                <v:textbox style="mso-fit-shape-to-text:t">
                  <w:txbxContent>
                    <w:p w14:paraId="2E789057" w14:textId="52766069" w:rsidR="00375ED1" w:rsidRPr="00D06A45" w:rsidRDefault="00870A19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D06A4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16-22 SEPTEMBRIS 202</w:t>
                      </w:r>
                      <w:r w:rsidR="002A147F" w:rsidRPr="00D06A4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bookmarkEnd w:id="0"/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C624B0"/>
    <w:multiLevelType w:val="multilevel"/>
    <w:tmpl w:val="6526B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AD093B"/>
    <w:multiLevelType w:val="multilevel"/>
    <w:tmpl w:val="77486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0537532">
    <w:abstractNumId w:val="1"/>
  </w:num>
  <w:num w:numId="2" w16cid:durableId="1062407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979DD"/>
    <w:rsid w:val="000A15CD"/>
    <w:rsid w:val="000A43FF"/>
    <w:rsid w:val="000C0852"/>
    <w:rsid w:val="000E4C0E"/>
    <w:rsid w:val="00125714"/>
    <w:rsid w:val="0013457D"/>
    <w:rsid w:val="00175A62"/>
    <w:rsid w:val="001A400A"/>
    <w:rsid w:val="001B2734"/>
    <w:rsid w:val="001C4A25"/>
    <w:rsid w:val="001C60D5"/>
    <w:rsid w:val="001C69B7"/>
    <w:rsid w:val="001F3329"/>
    <w:rsid w:val="002201A1"/>
    <w:rsid w:val="0022049E"/>
    <w:rsid w:val="002554E7"/>
    <w:rsid w:val="002703F3"/>
    <w:rsid w:val="002A147F"/>
    <w:rsid w:val="002C696A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3F032D"/>
    <w:rsid w:val="004016F5"/>
    <w:rsid w:val="0041430C"/>
    <w:rsid w:val="004227C8"/>
    <w:rsid w:val="00437333"/>
    <w:rsid w:val="00473734"/>
    <w:rsid w:val="00485CBE"/>
    <w:rsid w:val="004A279C"/>
    <w:rsid w:val="004B6786"/>
    <w:rsid w:val="004F0609"/>
    <w:rsid w:val="004F2F45"/>
    <w:rsid w:val="0051100C"/>
    <w:rsid w:val="00511044"/>
    <w:rsid w:val="00517BD6"/>
    <w:rsid w:val="00580397"/>
    <w:rsid w:val="005A13EB"/>
    <w:rsid w:val="005A4B51"/>
    <w:rsid w:val="005C2D8D"/>
    <w:rsid w:val="005C7E02"/>
    <w:rsid w:val="005E26DE"/>
    <w:rsid w:val="005F519F"/>
    <w:rsid w:val="006124FF"/>
    <w:rsid w:val="006414C0"/>
    <w:rsid w:val="006440FD"/>
    <w:rsid w:val="00683039"/>
    <w:rsid w:val="00695540"/>
    <w:rsid w:val="006B23F1"/>
    <w:rsid w:val="0071366E"/>
    <w:rsid w:val="00757556"/>
    <w:rsid w:val="0075777B"/>
    <w:rsid w:val="0076449D"/>
    <w:rsid w:val="007700FF"/>
    <w:rsid w:val="007C0A86"/>
    <w:rsid w:val="007F2CED"/>
    <w:rsid w:val="008061B8"/>
    <w:rsid w:val="00855FCF"/>
    <w:rsid w:val="00862788"/>
    <w:rsid w:val="00870A19"/>
    <w:rsid w:val="00874DA0"/>
    <w:rsid w:val="00894F8A"/>
    <w:rsid w:val="00896E57"/>
    <w:rsid w:val="008A119A"/>
    <w:rsid w:val="008B2F8C"/>
    <w:rsid w:val="008C0393"/>
    <w:rsid w:val="008C0709"/>
    <w:rsid w:val="008D7C34"/>
    <w:rsid w:val="008E1DD4"/>
    <w:rsid w:val="00937FB3"/>
    <w:rsid w:val="00A11695"/>
    <w:rsid w:val="00A26291"/>
    <w:rsid w:val="00A459DA"/>
    <w:rsid w:val="00AB1025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BF49EB"/>
    <w:rsid w:val="00BF5876"/>
    <w:rsid w:val="00C13D29"/>
    <w:rsid w:val="00C31327"/>
    <w:rsid w:val="00C371B9"/>
    <w:rsid w:val="00C40AE4"/>
    <w:rsid w:val="00C8418E"/>
    <w:rsid w:val="00C93F06"/>
    <w:rsid w:val="00D06A45"/>
    <w:rsid w:val="00D21BB5"/>
    <w:rsid w:val="00D47820"/>
    <w:rsid w:val="00D72254"/>
    <w:rsid w:val="00DA5088"/>
    <w:rsid w:val="00DD3CD5"/>
    <w:rsid w:val="00E24DF9"/>
    <w:rsid w:val="00E25B8E"/>
    <w:rsid w:val="00E453D7"/>
    <w:rsid w:val="00E66FB2"/>
    <w:rsid w:val="00E71C46"/>
    <w:rsid w:val="00E754BA"/>
    <w:rsid w:val="00EC3DCB"/>
    <w:rsid w:val="00ED657B"/>
    <w:rsid w:val="00EE1A97"/>
    <w:rsid w:val="00EE2361"/>
    <w:rsid w:val="00F1212D"/>
    <w:rsid w:val="00F16838"/>
    <w:rsid w:val="00F300EE"/>
    <w:rsid w:val="00F32FF0"/>
    <w:rsid w:val="00F7270B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4F8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4F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mobilityweek.eu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mobilityweek.e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bilityweek.eu/hom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registration.mobilityweek.eu/login.php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mobilityweek.eu/home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582F6F02-1498-46CC-B87C-9A1726975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D8253-C93D-4983-8A8D-CE743CD7D0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4</cp:revision>
  <cp:lastPrinted>2022-05-02T13:41:00Z</cp:lastPrinted>
  <dcterms:created xsi:type="dcterms:W3CDTF">2022-07-27T10:42:00Z</dcterms:created>
  <dcterms:modified xsi:type="dcterms:W3CDTF">2025-07-2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